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5E4C2FC5" w:rsidR="000A0576" w:rsidRPr="000A0576" w:rsidRDefault="007226E7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8</w:t>
            </w:r>
          </w:p>
        </w:tc>
        <w:tc>
          <w:tcPr>
            <w:tcW w:w="4067" w:type="pct"/>
            <w:vMerge w:val="restart"/>
            <w:vAlign w:val="center"/>
          </w:tcPr>
          <w:p w14:paraId="2D1DB54A" w14:textId="7F7EBD0F" w:rsidR="000A0576" w:rsidRDefault="007226E7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MULTITHREADING AND SYNCHRONIZATION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473B406C" w:rsidR="000A0576" w:rsidRPr="000A0576" w:rsidRDefault="00F51DFB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10.10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708752CA" w:rsidR="008D1D64" w:rsidRDefault="00464D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develop C# </w:t>
      </w:r>
      <w:r w:rsidR="00B9021E">
        <w:rPr>
          <w:rFonts w:ascii="Times New Roman" w:eastAsia="Times New Roman" w:hAnsi="Times New Roman" w:cs="Times New Roman"/>
          <w:sz w:val="24"/>
          <w:szCs w:val="24"/>
        </w:rPr>
        <w:t xml:space="preserve">console application using </w:t>
      </w:r>
      <w:r w:rsidR="007226E7">
        <w:rPr>
          <w:rFonts w:ascii="Times New Roman" w:eastAsia="Times New Roman" w:hAnsi="Times New Roman" w:cs="Times New Roman"/>
          <w:sz w:val="24"/>
          <w:szCs w:val="24"/>
        </w:rPr>
        <w:t>Multithreading and Synchronization concepts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267E9C78" w14:textId="769C8AC6" w:rsidR="00F51DFB" w:rsidRDefault="00F51DFB" w:rsidP="00B85F2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ultithreading</w:t>
      </w:r>
      <w:r w:rsidR="008E3CC4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6D3D0967" w14:textId="1F5E7F2C" w:rsidR="00F51DFB" w:rsidRDefault="00F51DFB" w:rsidP="00F51DF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lows a process to manage two or more concurrent threads</w:t>
      </w:r>
    </w:p>
    <w:p w14:paraId="07417E20" w14:textId="11038361" w:rsidR="00F51DFB" w:rsidRDefault="00F51DFB" w:rsidP="00F51DF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ch can handle a task independently</w:t>
      </w:r>
    </w:p>
    <w:p w14:paraId="4ED3D1EA" w14:textId="3EC276AF" w:rsidR="00F51DFB" w:rsidRDefault="00F51DFB" w:rsidP="00F51DF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mplemented und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stem.Thread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Thread class.</w:t>
      </w:r>
    </w:p>
    <w:p w14:paraId="454FF9BB" w14:textId="6A98D16D" w:rsidR="00F51DFB" w:rsidRDefault="00F51DFB" w:rsidP="00F51DF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ecuting a function passing it to thread class object created</w:t>
      </w:r>
    </w:p>
    <w:p w14:paraId="03A72EB9" w14:textId="325CA4C2" w:rsidR="00F51DFB" w:rsidRDefault="00F51DFB" w:rsidP="00F51DF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licitly call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tar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 function in order to run the thread</w:t>
      </w:r>
    </w:p>
    <w:p w14:paraId="27296C16" w14:textId="12494E7D" w:rsidR="00F51DFB" w:rsidRPr="00F51DFB" w:rsidRDefault="00F51DFB" w:rsidP="00F51DFB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Joi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 makes the other threads to wait for the running thread.</w:t>
      </w:r>
    </w:p>
    <w:p w14:paraId="33843688" w14:textId="191A2EF2" w:rsidR="000C6B7F" w:rsidRDefault="00F51DFB" w:rsidP="00B85F2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ynchronization:</w:t>
      </w:r>
      <w:r w:rsidR="008E3C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B33F210" w14:textId="5A557A68" w:rsidR="00307E43" w:rsidRDefault="00F51DF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Locks the shared object which makes to access by only one thread at a time until it gets completed.</w:t>
      </w:r>
    </w:p>
    <w:p w14:paraId="559A2978" w14:textId="55FBD480" w:rsidR="00A773DB" w:rsidRDefault="00A773D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yntax:</w:t>
      </w:r>
    </w:p>
    <w:p w14:paraId="391416FB" w14:textId="3FF079C9" w:rsidR="00A773DB" w:rsidRDefault="00A773D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Thread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h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= new Thread(&lt;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function_name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&gt;);</w:t>
      </w:r>
    </w:p>
    <w:p w14:paraId="077CEA57" w14:textId="5FA99506" w:rsidR="00A773DB" w:rsidRDefault="00A773DB">
      <w:pPr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th.Start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4B6DA89F" w14:textId="4DACD4E8" w:rsidR="00307E43" w:rsidRDefault="00A773D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ock(object){ //lock block of statements}</w:t>
      </w:r>
      <w:bookmarkStart w:id="0" w:name="_GoBack"/>
      <w:bookmarkEnd w:id="0"/>
    </w:p>
    <w:p w14:paraId="155B43F2" w14:textId="77777777" w:rsidR="00307E43" w:rsidRDefault="00307E43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E8FEF9A" w14:textId="70589AC1" w:rsidR="00307E43" w:rsidRDefault="00307E43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235C405" w14:textId="77777777" w:rsidR="00D900EB" w:rsidRDefault="00D900EB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5396065" w14:textId="56B31FA9" w:rsidR="006B2164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ource Code</w:t>
      </w:r>
    </w:p>
    <w:p w14:paraId="30D2745B" w14:textId="2F86C082" w:rsidR="000C7A27" w:rsidRDefault="00D900EB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0C7A27" w:rsidRPr="000C7A27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58085A67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3B7B5A41" w14:textId="352D726D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Threading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372E42A4" w14:textId="3F7CC81B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8{</w:t>
      </w:r>
    </w:p>
    <w:p w14:paraId="3ECF7B75" w14:textId="32ACE060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internal class Question1{</w:t>
      </w:r>
    </w:p>
    <w:p w14:paraId="38C0025C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string para;</w:t>
      </w:r>
    </w:p>
    <w:p w14:paraId="331568D6" w14:textId="07856582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void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word_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inting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5763A9C4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 li=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ara.Split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' ');</w:t>
      </w:r>
    </w:p>
    <w:p w14:paraId="05D45E30" w14:textId="2E5A0ECD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or(</w:t>
      </w:r>
      <w:proofErr w:type="spellStart"/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0;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&lt;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li.Length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;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++){</w:t>
      </w:r>
    </w:p>
    <w:p w14:paraId="66CCA900" w14:textId="51D51B35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li[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+", ");}</w:t>
      </w:r>
    </w:p>
    <w:p w14:paraId="43434D90" w14:textId="073423C1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read.Sleep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2000);}</w:t>
      </w:r>
    </w:p>
    <w:p w14:paraId="0587D59F" w14:textId="59846459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void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vowels_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inting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6C2FD625" w14:textId="67392A5A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or(</w:t>
      </w:r>
      <w:proofErr w:type="spellStart"/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0;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&lt;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ara.Length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;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++){</w:t>
      </w:r>
    </w:p>
    <w:p w14:paraId="195F86C0" w14:textId="7DFE3133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if ("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eiouAEIOU</w:t>
      </w:r>
      <w:proofErr w:type="spellEnd"/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.Contains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para[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)){</w:t>
      </w:r>
    </w:p>
    <w:p w14:paraId="548A3610" w14:textId="13973A86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para[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+", ");}}}</w:t>
      </w:r>
    </w:p>
    <w:p w14:paraId="6771E114" w14:textId="7EF24D33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atic void Main(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gs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16D4B3C7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any Paragraph");</w:t>
      </w:r>
    </w:p>
    <w:p w14:paraId="4FA123C6" w14:textId="4DEBE5F1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para=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73E6527F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read t1=new Thread(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word_printing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65F7BDBB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read t2=new Thread(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vowels_printing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6C36A8D7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.Start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07F82E41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.Join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571327B0" w14:textId="77777777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t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2.Start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6716880E" w14:textId="708D373A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2.Join</w:t>
      </w:r>
      <w:proofErr w:type="gram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7A8FE2AD" w14:textId="1E802431" w:rsidR="00C15CB2" w:rsidRPr="00C15CB2" w:rsidRDefault="00C15CB2" w:rsidP="00C15CB2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Key</w:t>
      </w:r>
      <w:proofErr w:type="spellEnd"/>
      <w:r w:rsidRPr="00C15CB2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}}}</w:t>
      </w:r>
    </w:p>
    <w:p w14:paraId="1580A65A" w14:textId="3FAD61E3" w:rsidR="000C7A27" w:rsidRDefault="007B0A1D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0C7A27"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14:paraId="7D800DE3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358805C0" w14:textId="2C287FD9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Threading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51205327" w14:textId="1D0D66FA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8{</w:t>
      </w:r>
    </w:p>
    <w:p w14:paraId="36199A4F" w14:textId="3DD05102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internal class Question2{</w:t>
      </w:r>
    </w:p>
    <w:p w14:paraId="0F41A83C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</w:t>
      </w:r>
      <w:proofErr w:type="spellStart"/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793A7CEA" w14:textId="2534D611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void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ven_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inting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32A4A3A7" w14:textId="2A02EE1A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Displaying Even Numbers:"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{</w:t>
      </w:r>
      <w:proofErr w:type="gramEnd"/>
    </w:p>
    <w:p w14:paraId="03282EA1" w14:textId="0E983BD8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if 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%2 == 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0){</w:t>
      </w:r>
      <w:proofErr w:type="gramEnd"/>
    </w:p>
    <w:p w14:paraId="20D4F96E" w14:textId="31C95653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+", ");}}</w:t>
      </w:r>
    </w:p>
    <w:p w14:paraId="15C39715" w14:textId="32581896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read.Sleep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2000);}</w:t>
      </w:r>
    </w:p>
    <w:p w14:paraId="73D55648" w14:textId="696607E8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void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odd_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inting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5A5C0C8E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\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Displaying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Odd Numbers:");</w:t>
      </w:r>
    </w:p>
    <w:p w14:paraId="625112DB" w14:textId="28F53FC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for 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0;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&lt; </w:t>
      </w:r>
      <w:proofErr w:type="spellStart"/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.Length</w:t>
      </w:r>
      <w:proofErr w:type="spellEnd"/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;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++){</w:t>
      </w:r>
    </w:p>
    <w:p w14:paraId="3CCF92AD" w14:textId="273DCB6B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if 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% 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2 !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 0){</w:t>
      </w:r>
    </w:p>
    <w:p w14:paraId="02DD2265" w14:textId="39C0AC00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 + ", ");}}}</w:t>
      </w:r>
    </w:p>
    <w:p w14:paraId="754ED78F" w14:textId="5D8DCE65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atic void Main(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gs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6CB08E3F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=new </w:t>
      </w:r>
      <w:proofErr w:type="spellStart"/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0];</w:t>
      </w:r>
    </w:p>
    <w:p w14:paraId="4C4DE61F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Array Elements: ");</w:t>
      </w:r>
    </w:p>
    <w:p w14:paraId="0E79F8EA" w14:textId="10540AE4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or(</w:t>
      </w:r>
      <w:proofErr w:type="spellStart"/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0;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&lt;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.Length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;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++){</w:t>
      </w:r>
    </w:p>
    <w:p w14:paraId="061C7F53" w14:textId="5B1EF0F5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r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[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]=Convert.ToInt32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}</w:t>
      </w:r>
    </w:p>
    <w:p w14:paraId="0E4D41D6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Thread t1=new Thread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ven_printing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632A6548" w14:textId="77AC1E05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read t2=new Thread(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odd_printing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6C7C57C4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.Start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793FE785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.Join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3A1DA1F" w14:textId="77777777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2.Start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2F0B64C" w14:textId="48BD3DE5" w:rsidR="00A75A48" w:rsidRPr="00A75A48" w:rsidRDefault="00A75A48" w:rsidP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</w:t>
      </w:r>
      <w:proofErr w:type="gram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2.Join</w:t>
      </w:r>
      <w:proofErr w:type="gram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B1907A6" w14:textId="3F8B80FF" w:rsidR="000C7A27" w:rsidRPr="000C7A27" w:rsidRDefault="00A75A48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Key</w:t>
      </w:r>
      <w:proofErr w:type="spellEnd"/>
      <w:r w:rsidRPr="00A75A48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}}}</w:t>
      </w:r>
    </w:p>
    <w:p w14:paraId="5952A244" w14:textId="6994C17A" w:rsidR="000C7A27" w:rsidRDefault="00A75A4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="000C7A27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5983D4C4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48B62353" w14:textId="4AEACFBE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Threading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5E78B44F" w14:textId="6C958099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8{</w:t>
      </w:r>
    </w:p>
    <w:p w14:paraId="344733C5" w14:textId="05A7DB6C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internal class Question3{</w:t>
      </w:r>
    </w:p>
    <w:p w14:paraId="2A99D9AB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static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num1, num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2,num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3;</w:t>
      </w:r>
    </w:p>
    <w:p w14:paraId="1C9AEB1F" w14:textId="178449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void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able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inting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2DE11CBF" w14:textId="4E8E7E1B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lock (this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  <w:proofErr w:type="gramEnd"/>
    </w:p>
    <w:p w14:paraId="30189F3C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\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Printing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Table:");</w:t>
      </w:r>
    </w:p>
    <w:p w14:paraId="3D6F0229" w14:textId="38D3793B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for (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1;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&lt;= 10;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+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+){</w:t>
      </w:r>
      <w:proofErr w:type="gramEnd"/>
    </w:p>
    <w:p w14:paraId="66B2B582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if (</w:t>
      </w:r>
      <w:proofErr w:type="spellStart"/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read.CurrentThread.Name</w:t>
      </w:r>
      <w:proofErr w:type="spellEnd"/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= "num1_t") {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num1 + "x" +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+ "=" + num1 *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 }</w:t>
      </w:r>
    </w:p>
    <w:p w14:paraId="70EA3B87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if (</w:t>
      </w:r>
      <w:proofErr w:type="spellStart"/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read.CurrentThread.Name</w:t>
      </w:r>
      <w:proofErr w:type="spellEnd"/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= "num2_t") {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num2 + "x" +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+ "=" + num2 *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 }</w:t>
      </w:r>
    </w:p>
    <w:p w14:paraId="7D203EB3" w14:textId="289620BC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if (</w:t>
      </w:r>
      <w:proofErr w:type="spellStart"/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read.CurrentThread.Name</w:t>
      </w:r>
      <w:proofErr w:type="spellEnd"/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= "num3_t") {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num3 + "x" +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+ "=" + num3 *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 }}</w:t>
      </w:r>
    </w:p>
    <w:p w14:paraId="0D2DEC1D" w14:textId="419E4D0A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read.Sleep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2000);}}</w:t>
      </w:r>
    </w:p>
    <w:p w14:paraId="4D761F92" w14:textId="5F0B001A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atic void Main(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gs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47A5FF14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Num1: ");</w:t>
      </w:r>
    </w:p>
    <w:p w14:paraId="46377057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1 = Convert.ToInt32(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57DD9DC9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Num2: ");</w:t>
      </w:r>
    </w:p>
    <w:p w14:paraId="6BFAFC3D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2 = Convert.ToInt32(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16AB904C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Num3: ");</w:t>
      </w:r>
    </w:p>
    <w:p w14:paraId="6C83858F" w14:textId="55705DA1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3 = Convert.ToInt32(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0CA7A887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Question3 c=new Question3();</w:t>
      </w:r>
    </w:p>
    <w:p w14:paraId="16F8F3F9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read num1_t=new Thread(</w:t>
      </w:r>
      <w:proofErr w:type="spellStart"/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.table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_printing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67B46262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read num2_t = new Thread(</w:t>
      </w:r>
      <w:proofErr w:type="spellStart"/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.table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_printing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451E4D4E" w14:textId="34B9D9B8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read num3_t = new Thread(</w:t>
      </w:r>
      <w:proofErr w:type="spellStart"/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.table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_printing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368879BC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1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.Name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num1_t";</w:t>
      </w:r>
    </w:p>
    <w:p w14:paraId="2CB2F751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2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.Name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num2_t";</w:t>
      </w:r>
    </w:p>
    <w:p w14:paraId="27DA79EF" w14:textId="4E0A7F63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3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.Name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num3_t";</w:t>
      </w:r>
    </w:p>
    <w:p w14:paraId="038480F2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1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.Start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0D538375" w14:textId="77777777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2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.Start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4D66B6C9" w14:textId="2252146A" w:rsidR="00E72917" w:rsidRPr="00E72917" w:rsidRDefault="00E72917" w:rsidP="00E729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num3_</w:t>
      </w:r>
      <w:proofErr w:type="gram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.Start</w:t>
      </w:r>
      <w:proofErr w:type="gram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63259C13" w14:textId="21266FAF" w:rsidR="00993C5B" w:rsidRDefault="00E72917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Key</w:t>
      </w:r>
      <w:proofErr w:type="spellEnd"/>
      <w:r w:rsidRPr="00E729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}}}</w:t>
      </w:r>
    </w:p>
    <w:p w14:paraId="0AFFC579" w14:textId="161D82E7" w:rsidR="00A6159D" w:rsidRDefault="00C13061" w:rsidP="00307E43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</w:t>
      </w:r>
    </w:p>
    <w:p w14:paraId="05339F54" w14:textId="1150DFED" w:rsidR="004F54E4" w:rsidRDefault="006B1DFE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4F54E4" w:rsidRP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46AB2B1D" w14:textId="3A098415" w:rsidR="009C215E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93C5B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1A1CF80B" wp14:editId="173FAD41">
            <wp:extent cx="5791835" cy="6083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426C" w14:textId="372B2DC6" w:rsidR="009C215E" w:rsidRDefault="009C215E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87C5F9" w14:textId="2618D0A6" w:rsidR="00993C5B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093E75" w14:textId="39747502" w:rsidR="00993C5B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B9AF82" w14:textId="2DEBAA18" w:rsidR="00993C5B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E92965" w14:textId="77777777" w:rsidR="00993C5B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8B3483" w14:textId="0CA30893" w:rsidR="004F54E4" w:rsidRDefault="006B1DFE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A </w:t>
      </w:r>
      <w:r w:rsid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</w:p>
    <w:p w14:paraId="0C17627C" w14:textId="1D2EBF4C" w:rsidR="004F54E4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93C5B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502E0B53" wp14:editId="6AA87E21">
            <wp:extent cx="1216855" cy="1657098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39204" cy="1687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B52E" w14:textId="45FAB027" w:rsidR="004F54E4" w:rsidRDefault="003B5E7C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3D939187" w14:textId="0DD3C72D" w:rsidR="009C215E" w:rsidRDefault="00993C5B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93C5B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10FB9BCD" wp14:editId="75C8BE81">
            <wp:extent cx="937322" cy="43837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44391" cy="4416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2A593" w14:textId="71CAF959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4794950E" w:rsidR="008D1D64" w:rsidRDefault="002324A6" w:rsidP="003555F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#</w:t>
      </w:r>
      <w:r w:rsidR="00346E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5042">
        <w:rPr>
          <w:rFonts w:ascii="Times New Roman" w:eastAsia="Times New Roman" w:hAnsi="Times New Roman" w:cs="Times New Roman"/>
          <w:sz w:val="24"/>
          <w:szCs w:val="24"/>
        </w:rPr>
        <w:t xml:space="preserve">console application using </w:t>
      </w:r>
      <w:r w:rsidR="007226E7">
        <w:rPr>
          <w:rFonts w:ascii="Times New Roman" w:eastAsia="Times New Roman" w:hAnsi="Times New Roman" w:cs="Times New Roman"/>
          <w:sz w:val="24"/>
          <w:szCs w:val="24"/>
        </w:rPr>
        <w:t>Multithreading and Synchronization concepts</w:t>
      </w:r>
      <w:r w:rsidR="00E44A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has been executed successfully and the desired output is displayed on the screen.</w:t>
      </w:r>
    </w:p>
    <w:sectPr w:rsidR="008D1D64" w:rsidSect="00993C5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701" w:right="1134" w:bottom="1418" w:left="1985" w:header="720" w:footer="720" w:gutter="0"/>
      <w:pgNumType w:start="5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0DA7B" w14:textId="77777777" w:rsidR="00450EE5" w:rsidRDefault="00450EE5">
      <w:pPr>
        <w:spacing w:after="0" w:line="240" w:lineRule="auto"/>
      </w:pPr>
      <w:r>
        <w:separator/>
      </w:r>
    </w:p>
  </w:endnote>
  <w:endnote w:type="continuationSeparator" w:id="0">
    <w:p w14:paraId="2EFDFD44" w14:textId="77777777" w:rsidR="00450EE5" w:rsidRDefault="00450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577633A1" w:rsidR="008D1D64" w:rsidRPr="000A0576" w:rsidRDefault="00C13061" w:rsidP="00E07B8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E07B8A">
            <w:rPr>
              <w:rFonts w:ascii="Times New Roman" w:hAnsi="Times New Roman" w:cs="Times New Roman"/>
              <w:color w:val="000000"/>
            </w:rPr>
            <w:t>8</w:t>
          </w:r>
          <w:r w:rsidR="00CD6C76">
            <w:rPr>
              <w:rFonts w:ascii="Times New Roman" w:hAnsi="Times New Roman" w:cs="Times New Roman"/>
              <w:color w:val="000000"/>
            </w:rPr>
            <w:t xml:space="preserve"> 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| </w:t>
          </w:r>
          <w:r w:rsidR="00E07B8A">
            <w:rPr>
              <w:rFonts w:ascii="Times New Roman" w:hAnsi="Times New Roman" w:cs="Times New Roman"/>
              <w:color w:val="000000"/>
            </w:rPr>
            <w:t>Multithreading and Synchronization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5900E207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EB5FED">
            <w:rPr>
              <w:rFonts w:ascii="Times New Roman" w:hAnsi="Times New Roman" w:cs="Times New Roman"/>
              <w:noProof/>
              <w:color w:val="FFFFFF" w:themeColor="background1"/>
            </w:rPr>
            <w:t>55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037D18" w14:textId="77777777" w:rsidR="00450EE5" w:rsidRDefault="00450EE5">
      <w:pPr>
        <w:spacing w:after="0" w:line="240" w:lineRule="auto"/>
      </w:pPr>
      <w:r>
        <w:separator/>
      </w:r>
    </w:p>
  </w:footnote>
  <w:footnote w:type="continuationSeparator" w:id="0">
    <w:p w14:paraId="4659394C" w14:textId="77777777" w:rsidR="00450EE5" w:rsidRDefault="00450E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5635"/>
    <w:multiLevelType w:val="hybridMultilevel"/>
    <w:tmpl w:val="DC6E1D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C821C9"/>
    <w:multiLevelType w:val="hybridMultilevel"/>
    <w:tmpl w:val="B7ACD4B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D80996"/>
    <w:multiLevelType w:val="hybridMultilevel"/>
    <w:tmpl w:val="FD542C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9537A"/>
    <w:rsid w:val="000A0576"/>
    <w:rsid w:val="000C6B7F"/>
    <w:rsid w:val="000C7A27"/>
    <w:rsid w:val="000E5BB5"/>
    <w:rsid w:val="0012414A"/>
    <w:rsid w:val="00140495"/>
    <w:rsid w:val="00153DFC"/>
    <w:rsid w:val="001710F7"/>
    <w:rsid w:val="00173C80"/>
    <w:rsid w:val="001B21F3"/>
    <w:rsid w:val="001C2D21"/>
    <w:rsid w:val="002324A6"/>
    <w:rsid w:val="00240252"/>
    <w:rsid w:val="002A16E1"/>
    <w:rsid w:val="002F7AB8"/>
    <w:rsid w:val="00307E43"/>
    <w:rsid w:val="00346EE0"/>
    <w:rsid w:val="003555F0"/>
    <w:rsid w:val="00363C85"/>
    <w:rsid w:val="003B5E7C"/>
    <w:rsid w:val="00411202"/>
    <w:rsid w:val="004175DE"/>
    <w:rsid w:val="00450EE5"/>
    <w:rsid w:val="00462465"/>
    <w:rsid w:val="00464DBA"/>
    <w:rsid w:val="00496159"/>
    <w:rsid w:val="004A6217"/>
    <w:rsid w:val="004C0EE9"/>
    <w:rsid w:val="004E1976"/>
    <w:rsid w:val="004F54E4"/>
    <w:rsid w:val="00502EFA"/>
    <w:rsid w:val="00590BE6"/>
    <w:rsid w:val="005E5C70"/>
    <w:rsid w:val="00681ED1"/>
    <w:rsid w:val="006B1193"/>
    <w:rsid w:val="006B1DFE"/>
    <w:rsid w:val="006B2164"/>
    <w:rsid w:val="006B7D82"/>
    <w:rsid w:val="00713E39"/>
    <w:rsid w:val="007226E7"/>
    <w:rsid w:val="00723246"/>
    <w:rsid w:val="007348CA"/>
    <w:rsid w:val="00783F1D"/>
    <w:rsid w:val="007B0A1D"/>
    <w:rsid w:val="007B6588"/>
    <w:rsid w:val="007C747E"/>
    <w:rsid w:val="007D3B01"/>
    <w:rsid w:val="0081181C"/>
    <w:rsid w:val="008149E1"/>
    <w:rsid w:val="00865CC3"/>
    <w:rsid w:val="00871853"/>
    <w:rsid w:val="008927FA"/>
    <w:rsid w:val="008970BC"/>
    <w:rsid w:val="008D1D64"/>
    <w:rsid w:val="008E3744"/>
    <w:rsid w:val="008E3CC4"/>
    <w:rsid w:val="0094415C"/>
    <w:rsid w:val="00944E6C"/>
    <w:rsid w:val="0096092D"/>
    <w:rsid w:val="009730CB"/>
    <w:rsid w:val="009866D1"/>
    <w:rsid w:val="00993C5B"/>
    <w:rsid w:val="009A26A5"/>
    <w:rsid w:val="009C215E"/>
    <w:rsid w:val="00A6159D"/>
    <w:rsid w:val="00A75A48"/>
    <w:rsid w:val="00A773DB"/>
    <w:rsid w:val="00A916AC"/>
    <w:rsid w:val="00A923B6"/>
    <w:rsid w:val="00AB5042"/>
    <w:rsid w:val="00AC5B5A"/>
    <w:rsid w:val="00AC7785"/>
    <w:rsid w:val="00B237AC"/>
    <w:rsid w:val="00B537F4"/>
    <w:rsid w:val="00B6240D"/>
    <w:rsid w:val="00B65DD9"/>
    <w:rsid w:val="00B85F25"/>
    <w:rsid w:val="00B9021E"/>
    <w:rsid w:val="00BA61F7"/>
    <w:rsid w:val="00BE5B5A"/>
    <w:rsid w:val="00C10C11"/>
    <w:rsid w:val="00C13061"/>
    <w:rsid w:val="00C13C34"/>
    <w:rsid w:val="00C15CB2"/>
    <w:rsid w:val="00C26FB6"/>
    <w:rsid w:val="00C71140"/>
    <w:rsid w:val="00CC5314"/>
    <w:rsid w:val="00CD3ADA"/>
    <w:rsid w:val="00CD6C76"/>
    <w:rsid w:val="00CF2262"/>
    <w:rsid w:val="00D27631"/>
    <w:rsid w:val="00D900EB"/>
    <w:rsid w:val="00DB0EF9"/>
    <w:rsid w:val="00DF67D2"/>
    <w:rsid w:val="00E07B8A"/>
    <w:rsid w:val="00E44AA7"/>
    <w:rsid w:val="00E72917"/>
    <w:rsid w:val="00EB5FED"/>
    <w:rsid w:val="00EC0D25"/>
    <w:rsid w:val="00EE0035"/>
    <w:rsid w:val="00F06BF7"/>
    <w:rsid w:val="00F218DA"/>
    <w:rsid w:val="00F51DFB"/>
    <w:rsid w:val="00F67245"/>
    <w:rsid w:val="00F710D9"/>
    <w:rsid w:val="00FA1EDF"/>
    <w:rsid w:val="00FA3A80"/>
    <w:rsid w:val="00FD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E3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6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tus</dc:creator>
  <cp:lastModifiedBy>Lenovo</cp:lastModifiedBy>
  <cp:revision>100</cp:revision>
  <cp:lastPrinted>2023-10-24T11:12:00Z</cp:lastPrinted>
  <dcterms:created xsi:type="dcterms:W3CDTF">2023-07-19T05:16:00Z</dcterms:created>
  <dcterms:modified xsi:type="dcterms:W3CDTF">2023-10-25T05:17:00Z</dcterms:modified>
</cp:coreProperties>
</file>